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comments.xml" ContentType="application/vnd.openxmlformats-officedocument.wordprocessingml.comment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184781" w:rsidR="00442F36" w:rsidP="00184781" w:rsidRDefault="007974CC" w14:paraId="51383742" w14:textId="783E5832">
      <w:pPr>
        <w:jc w:val="center"/>
        <w:rPr>
          <w:b/>
          <w:bCs/>
        </w:rPr>
      </w:pPr>
      <w:r w:rsidRPr="00184781">
        <w:rPr>
          <w:b/>
          <w:bCs/>
        </w:rPr>
        <w:t>Pack Meeting Planner</w:t>
      </w:r>
    </w:p>
    <w:p w:rsidR="007974CC" w:rsidRDefault="007974CC" w14:paraId="1099AF06" w14:textId="207B6E73">
      <w:r>
        <w:t xml:space="preserve">Pack Meeting Theme / </w:t>
      </w:r>
      <w:proofErr w:type="spellStart"/>
      <w:proofErr w:type="gramStart"/>
      <w:r>
        <w:t>Adventure:_</w:t>
      </w:r>
      <w:proofErr w:type="gramEnd"/>
      <w:r>
        <w:t>__</w:t>
      </w:r>
      <w:r w:rsidR="00E96AA3">
        <w:t>Race</w:t>
      </w:r>
      <w:proofErr w:type="spellEnd"/>
      <w:r w:rsidR="00E96AA3">
        <w:t xml:space="preserve"> Time – </w:t>
      </w:r>
      <w:proofErr w:type="spellStart"/>
      <w:r w:rsidR="00453503">
        <w:rPr>
          <w:b/>
          <w:bCs/>
        </w:rPr>
        <w:t>Raingutter</w:t>
      </w:r>
      <w:proofErr w:type="spellEnd"/>
      <w:r w:rsidR="00453503">
        <w:rPr>
          <w:b/>
          <w:bCs/>
        </w:rPr>
        <w:t xml:space="preserve"> Regatta</w:t>
      </w:r>
      <w:r w:rsidR="00184781">
        <w:t>_______________</w:t>
      </w:r>
      <w:r>
        <w:t>_____</w:t>
      </w:r>
    </w:p>
    <w:p w:rsidR="007974CC" w:rsidRDefault="007974CC" w14:paraId="0970368E" w14:textId="0D1E4787">
      <w:r>
        <w:t xml:space="preserve">Pack Meeting </w:t>
      </w:r>
      <w:proofErr w:type="gramStart"/>
      <w:r>
        <w:t>Date:_</w:t>
      </w:r>
      <w:proofErr w:type="gramEnd"/>
      <w:r>
        <w:t xml:space="preserve">________________   </w:t>
      </w:r>
      <w:proofErr w:type="gramStart"/>
      <w:r>
        <w:t>Time:_</w:t>
      </w:r>
      <w:proofErr w:type="gramEnd"/>
      <w:r>
        <w:t>_________</w:t>
      </w:r>
      <w:proofErr w:type="gramStart"/>
      <w:r>
        <w:t>_</w:t>
      </w:r>
      <w:r w:rsidR="00184781">
        <w:t xml:space="preserve">  Location</w:t>
      </w:r>
      <w:proofErr w:type="gramEnd"/>
      <w:r w:rsidR="00184781">
        <w:t>:_____________________</w:t>
      </w:r>
      <w:r>
        <w:t>____________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2605"/>
        <w:gridCol w:w="5490"/>
        <w:gridCol w:w="2695"/>
      </w:tblGrid>
      <w:tr w:rsidR="00684DC9" w:rsidTr="74C69898" w14:paraId="1373AC53" w14:textId="77777777">
        <w:trPr>
          <w:trHeight w:val="300"/>
        </w:trPr>
        <w:tc>
          <w:tcPr>
            <w:tcW w:w="10790" w:type="dxa"/>
            <w:gridSpan w:val="3"/>
            <w:tcMar/>
            <w:vAlign w:val="center"/>
          </w:tcPr>
          <w:p w:rsidRPr="007974CC" w:rsidR="00684DC9" w:rsidP="00684DC9" w:rsidRDefault="00684DC9" w14:paraId="0E4BF7F2" w14:textId="4A70A06E">
            <w:pPr>
              <w:jc w:val="center"/>
              <w:rPr>
                <w:b/>
                <w:bCs/>
              </w:rPr>
            </w:pPr>
            <w:r w:rsidRPr="007974CC">
              <w:rPr>
                <w:b/>
                <w:bCs/>
              </w:rPr>
              <w:t>Before the Meeting</w:t>
            </w:r>
          </w:p>
        </w:tc>
      </w:tr>
      <w:tr w:rsidR="00684DC9" w:rsidTr="74C69898" w14:paraId="2DCFC0B2" w14:textId="77777777">
        <w:trPr>
          <w:trHeight w:val="300"/>
        </w:trPr>
        <w:tc>
          <w:tcPr>
            <w:tcW w:w="2605" w:type="dxa"/>
            <w:tcMar/>
          </w:tcPr>
          <w:p w:rsidRPr="00CF6EEB" w:rsidR="00684DC9" w:rsidRDefault="00684DC9" w14:paraId="1D27E7EE" w14:textId="69045B06">
            <w:pPr>
              <w:rPr>
                <w:b/>
                <w:bCs/>
                <w:sz w:val="22"/>
                <w:szCs w:val="22"/>
              </w:rPr>
            </w:pPr>
            <w:r w:rsidRPr="00CF6EEB">
              <w:rPr>
                <w:b/>
                <w:bCs/>
                <w:sz w:val="22"/>
                <w:szCs w:val="22"/>
              </w:rPr>
              <w:t>Action</w:t>
            </w:r>
          </w:p>
        </w:tc>
        <w:tc>
          <w:tcPr>
            <w:tcW w:w="5490" w:type="dxa"/>
            <w:tcMar/>
          </w:tcPr>
          <w:p w:rsidRPr="00CF6EEB" w:rsidR="00684DC9" w:rsidRDefault="00684DC9" w14:paraId="61553879" w14:textId="26E5F4AA">
            <w:pPr>
              <w:rPr>
                <w:b/>
                <w:bCs/>
                <w:sz w:val="22"/>
                <w:szCs w:val="22"/>
              </w:rPr>
            </w:pPr>
            <w:r w:rsidRPr="00CF6EEB">
              <w:rPr>
                <w:b/>
                <w:bCs/>
                <w:sz w:val="22"/>
                <w:szCs w:val="22"/>
              </w:rPr>
              <w:t>Description</w:t>
            </w:r>
          </w:p>
        </w:tc>
        <w:tc>
          <w:tcPr>
            <w:tcW w:w="2695" w:type="dxa"/>
            <w:tcMar/>
          </w:tcPr>
          <w:p w:rsidRPr="00CF6EEB" w:rsidR="00684DC9" w:rsidRDefault="00684DC9" w14:paraId="1D6459A5" w14:textId="5120F8BC">
            <w:pPr>
              <w:rPr>
                <w:b/>
                <w:bCs/>
                <w:sz w:val="22"/>
                <w:szCs w:val="22"/>
              </w:rPr>
            </w:pPr>
            <w:r w:rsidRPr="00CF6EEB">
              <w:rPr>
                <w:b/>
                <w:bCs/>
                <w:sz w:val="22"/>
                <w:szCs w:val="22"/>
              </w:rPr>
              <w:t>Assignment Accepted By</w:t>
            </w:r>
          </w:p>
        </w:tc>
      </w:tr>
      <w:tr w:rsidR="00684DC9" w:rsidTr="74C69898" w14:paraId="6D4BEAE8" w14:textId="77777777">
        <w:trPr>
          <w:trHeight w:val="300"/>
        </w:trPr>
        <w:tc>
          <w:tcPr>
            <w:tcW w:w="2605" w:type="dxa"/>
            <w:tcMar/>
          </w:tcPr>
          <w:p w:rsidRPr="00CF6EEB" w:rsidR="00684DC9" w:rsidRDefault="00684DC9" w14:paraId="0DAE991D" w14:textId="7C190547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Confirm location</w:t>
            </w:r>
          </w:p>
        </w:tc>
        <w:tc>
          <w:tcPr>
            <w:tcW w:w="5490" w:type="dxa"/>
            <w:tcMar/>
          </w:tcPr>
          <w:p w:rsidRPr="00CF6EEB" w:rsidR="00684DC9" w:rsidRDefault="00684DC9" w14:paraId="4514761F" w14:textId="4E46CC22">
            <w:pPr>
              <w:rPr>
                <w:sz w:val="20"/>
                <w:szCs w:val="20"/>
              </w:rPr>
            </w:pPr>
            <w:r w:rsidRPr="00CF6EEB">
              <w:rPr>
                <w:sz w:val="20"/>
                <w:szCs w:val="20"/>
              </w:rPr>
              <w:t>Confirm the meeting location and access</w:t>
            </w:r>
          </w:p>
        </w:tc>
        <w:tc>
          <w:tcPr>
            <w:tcW w:w="2695" w:type="dxa"/>
            <w:tcMar/>
          </w:tcPr>
          <w:p w:rsidRPr="00827833" w:rsidR="00684DC9" w:rsidRDefault="00684DC9" w14:paraId="3D046964" w14:textId="77777777">
            <w:pPr>
              <w:rPr>
                <w:sz w:val="22"/>
                <w:szCs w:val="22"/>
              </w:rPr>
            </w:pPr>
          </w:p>
        </w:tc>
      </w:tr>
      <w:tr w:rsidR="00684DC9" w:rsidTr="74C69898" w14:paraId="07136AE3" w14:textId="77777777">
        <w:trPr>
          <w:trHeight w:val="300"/>
        </w:trPr>
        <w:tc>
          <w:tcPr>
            <w:tcW w:w="2605" w:type="dxa"/>
            <w:tcMar/>
          </w:tcPr>
          <w:p w:rsidRPr="00CF6EEB" w:rsidR="00684DC9" w:rsidRDefault="00684DC9" w14:paraId="3AC29915" w14:textId="187B263A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Meeting Reminders</w:t>
            </w:r>
          </w:p>
        </w:tc>
        <w:tc>
          <w:tcPr>
            <w:tcW w:w="5490" w:type="dxa"/>
            <w:tcMar/>
          </w:tcPr>
          <w:p w:rsidRPr="00CF6EEB" w:rsidR="00684DC9" w:rsidRDefault="00684DC9" w14:paraId="45E9215C" w14:textId="5449D0E7">
            <w:pPr>
              <w:rPr>
                <w:sz w:val="20"/>
                <w:szCs w:val="20"/>
              </w:rPr>
            </w:pPr>
            <w:r w:rsidRPr="00CF6EEB">
              <w:rPr>
                <w:sz w:val="20"/>
                <w:szCs w:val="20"/>
              </w:rPr>
              <w:t xml:space="preserve">Meeting reminders to families, 7 days, 3 days, and the day of the </w:t>
            </w:r>
            <w:proofErr w:type="spellStart"/>
            <w:r w:rsidR="00453503">
              <w:rPr>
                <w:sz w:val="20"/>
                <w:szCs w:val="20"/>
              </w:rPr>
              <w:t>Raingutter</w:t>
            </w:r>
            <w:proofErr w:type="spellEnd"/>
            <w:r w:rsidR="00453503">
              <w:rPr>
                <w:sz w:val="20"/>
                <w:szCs w:val="20"/>
              </w:rPr>
              <w:t xml:space="preserve"> Regatta</w:t>
            </w:r>
            <w:r w:rsidRPr="00CF6EEB">
              <w:rPr>
                <w:sz w:val="20"/>
                <w:szCs w:val="20"/>
              </w:rPr>
              <w:t>.</w:t>
            </w:r>
          </w:p>
        </w:tc>
        <w:tc>
          <w:tcPr>
            <w:tcW w:w="2695" w:type="dxa"/>
            <w:tcMar/>
          </w:tcPr>
          <w:p w:rsidRPr="00827833" w:rsidR="00684DC9" w:rsidRDefault="00684DC9" w14:paraId="1BB197A6" w14:textId="77777777">
            <w:pPr>
              <w:rPr>
                <w:sz w:val="22"/>
                <w:szCs w:val="22"/>
              </w:rPr>
            </w:pPr>
          </w:p>
        </w:tc>
      </w:tr>
      <w:tr w:rsidR="00684DC9" w:rsidTr="74C69898" w14:paraId="3B9A132E" w14:textId="77777777">
        <w:trPr>
          <w:trHeight w:val="300"/>
        </w:trPr>
        <w:tc>
          <w:tcPr>
            <w:tcW w:w="2605" w:type="dxa"/>
            <w:tcMar/>
          </w:tcPr>
          <w:p w:rsidRPr="00CF6EEB" w:rsidR="00684DC9" w:rsidRDefault="00684DC9" w14:paraId="2AA75F0C" w14:textId="1FA472F7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Purchase Adventures</w:t>
            </w:r>
          </w:p>
        </w:tc>
        <w:tc>
          <w:tcPr>
            <w:tcW w:w="5490" w:type="dxa"/>
            <w:tcMar/>
          </w:tcPr>
          <w:p w:rsidRPr="00CF6EEB" w:rsidR="00684DC9" w:rsidRDefault="00684DC9" w14:paraId="065EB757" w14:textId="0C9B331E">
            <w:pPr>
              <w:rPr>
                <w:sz w:val="20"/>
                <w:szCs w:val="20"/>
              </w:rPr>
            </w:pPr>
            <w:r w:rsidRPr="00CF6EEB">
              <w:rPr>
                <w:sz w:val="20"/>
                <w:szCs w:val="20"/>
              </w:rPr>
              <w:t>Purchase the Adventure loops and pins, and any other recognition</w:t>
            </w:r>
          </w:p>
        </w:tc>
        <w:tc>
          <w:tcPr>
            <w:tcW w:w="2695" w:type="dxa"/>
            <w:tcMar/>
          </w:tcPr>
          <w:p w:rsidRPr="00827833" w:rsidR="00684DC9" w:rsidRDefault="00684DC9" w14:paraId="7AAC35D5" w14:textId="77777777">
            <w:pPr>
              <w:rPr>
                <w:sz w:val="22"/>
                <w:szCs w:val="22"/>
              </w:rPr>
            </w:pPr>
          </w:p>
        </w:tc>
      </w:tr>
      <w:tr w:rsidR="00684DC9" w:rsidTr="74C69898" w14:paraId="441D5553" w14:textId="77777777">
        <w:trPr>
          <w:trHeight w:val="300"/>
        </w:trPr>
        <w:tc>
          <w:tcPr>
            <w:tcW w:w="2605" w:type="dxa"/>
            <w:tcMar/>
          </w:tcPr>
          <w:p w:rsidRPr="00CF6EEB" w:rsidR="00684DC9" w:rsidRDefault="00684DC9" w14:paraId="2B46E40B" w14:textId="5B1A9E58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Gathering Supplies</w:t>
            </w:r>
          </w:p>
        </w:tc>
        <w:tc>
          <w:tcPr>
            <w:tcW w:w="5490" w:type="dxa"/>
            <w:tcMar/>
          </w:tcPr>
          <w:p w:rsidRPr="00CF6EEB" w:rsidR="00684DC9" w:rsidRDefault="00684DC9" w14:paraId="7F34995B" w14:textId="405ADE6E">
            <w:pPr>
              <w:rPr>
                <w:sz w:val="20"/>
                <w:szCs w:val="20"/>
              </w:rPr>
            </w:pPr>
            <w:r w:rsidRPr="00CF6EEB">
              <w:rPr>
                <w:sz w:val="20"/>
                <w:szCs w:val="20"/>
              </w:rPr>
              <w:t xml:space="preserve">Purchase or gather the supplies needed for the </w:t>
            </w:r>
            <w:proofErr w:type="spellStart"/>
            <w:r w:rsidR="00453503">
              <w:rPr>
                <w:sz w:val="20"/>
                <w:szCs w:val="20"/>
              </w:rPr>
              <w:t>Raingutter</w:t>
            </w:r>
            <w:proofErr w:type="spellEnd"/>
            <w:r w:rsidR="00453503">
              <w:rPr>
                <w:sz w:val="20"/>
                <w:szCs w:val="20"/>
              </w:rPr>
              <w:t xml:space="preserve"> Regatta</w:t>
            </w:r>
          </w:p>
        </w:tc>
        <w:tc>
          <w:tcPr>
            <w:tcW w:w="2695" w:type="dxa"/>
            <w:tcMar/>
          </w:tcPr>
          <w:p w:rsidRPr="00827833" w:rsidR="00684DC9" w:rsidRDefault="00684DC9" w14:paraId="1FEC3797" w14:textId="77777777">
            <w:pPr>
              <w:rPr>
                <w:sz w:val="22"/>
                <w:szCs w:val="22"/>
              </w:rPr>
            </w:pPr>
          </w:p>
        </w:tc>
      </w:tr>
      <w:tr w:rsidR="00684DC9" w:rsidTr="74C69898" w14:paraId="12063A8E" w14:textId="77777777">
        <w:trPr>
          <w:trHeight w:val="300"/>
        </w:trPr>
        <w:tc>
          <w:tcPr>
            <w:tcW w:w="2605" w:type="dxa"/>
            <w:tcMar/>
          </w:tcPr>
          <w:p w:rsidRPr="00CF6EEB" w:rsidR="00684DC9" w:rsidRDefault="00431E13" w14:paraId="12119369" w14:textId="6BD99AA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t Home </w:t>
            </w:r>
            <w:r w:rsidR="00C81045">
              <w:rPr>
                <w:sz w:val="22"/>
                <w:szCs w:val="22"/>
              </w:rPr>
              <w:t>Requirements</w:t>
            </w:r>
          </w:p>
        </w:tc>
        <w:tc>
          <w:tcPr>
            <w:tcW w:w="5490" w:type="dxa"/>
            <w:tcMar/>
          </w:tcPr>
          <w:p w:rsidRPr="00CF6EEB" w:rsidR="00684DC9" w:rsidRDefault="00431E13" w14:paraId="01D3941F" w14:textId="1E33F0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mind pa</w:t>
            </w:r>
            <w:r w:rsidR="00C81045">
              <w:rPr>
                <w:sz w:val="20"/>
                <w:szCs w:val="20"/>
              </w:rPr>
              <w:t xml:space="preserve">rents to bring their </w:t>
            </w:r>
            <w:r w:rsidR="00453503">
              <w:rPr>
                <w:sz w:val="20"/>
                <w:szCs w:val="20"/>
              </w:rPr>
              <w:t>boats</w:t>
            </w:r>
            <w:r w:rsidR="00C81045">
              <w:rPr>
                <w:sz w:val="20"/>
                <w:szCs w:val="20"/>
              </w:rPr>
              <w:t xml:space="preserve"> and </w:t>
            </w:r>
            <w:r w:rsidR="00BB6982">
              <w:rPr>
                <w:sz w:val="20"/>
                <w:szCs w:val="20"/>
              </w:rPr>
              <w:t xml:space="preserve">of </w:t>
            </w:r>
            <w:r w:rsidR="00870A36">
              <w:rPr>
                <w:sz w:val="20"/>
                <w:szCs w:val="20"/>
              </w:rPr>
              <w:t>check-in</w:t>
            </w:r>
            <w:r w:rsidR="00BB6982">
              <w:rPr>
                <w:sz w:val="20"/>
                <w:szCs w:val="20"/>
              </w:rPr>
              <w:t xml:space="preserve"> procedures for the race</w:t>
            </w:r>
          </w:p>
        </w:tc>
        <w:tc>
          <w:tcPr>
            <w:tcW w:w="2695" w:type="dxa"/>
            <w:tcMar/>
          </w:tcPr>
          <w:p w:rsidRPr="00827833" w:rsidR="00684DC9" w:rsidRDefault="00684DC9" w14:paraId="2CE616D2" w14:textId="77777777">
            <w:pPr>
              <w:rPr>
                <w:sz w:val="22"/>
                <w:szCs w:val="22"/>
              </w:rPr>
            </w:pPr>
          </w:p>
        </w:tc>
      </w:tr>
      <w:tr w:rsidR="00FD00AC" w:rsidTr="74C69898" w14:paraId="448CC965" w14:textId="77777777">
        <w:trPr>
          <w:trHeight w:val="300"/>
        </w:trPr>
        <w:tc>
          <w:tcPr>
            <w:tcW w:w="2605" w:type="dxa"/>
            <w:tcMar/>
          </w:tcPr>
          <w:p w:rsidR="00FD00AC" w:rsidRDefault="007401A4" w14:paraId="54E96492" w14:textId="79A1476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t up and Decorations</w:t>
            </w:r>
          </w:p>
        </w:tc>
        <w:tc>
          <w:tcPr>
            <w:tcW w:w="5490" w:type="dxa"/>
            <w:tcMar/>
          </w:tcPr>
          <w:p w:rsidR="00FD00AC" w:rsidRDefault="007401A4" w14:paraId="18C41267" w14:textId="3E34EC9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t up the location, including the </w:t>
            </w:r>
            <w:proofErr w:type="spellStart"/>
            <w:r w:rsidR="007E43D8">
              <w:rPr>
                <w:sz w:val="20"/>
                <w:szCs w:val="20"/>
              </w:rPr>
              <w:t>Raingutter</w:t>
            </w:r>
            <w:proofErr w:type="spellEnd"/>
            <w:r w:rsidR="007E43D8">
              <w:rPr>
                <w:sz w:val="20"/>
                <w:szCs w:val="20"/>
              </w:rPr>
              <w:t xml:space="preserve"> Regatta </w:t>
            </w:r>
            <w:r w:rsidR="00870A36">
              <w:rPr>
                <w:sz w:val="20"/>
                <w:szCs w:val="20"/>
              </w:rPr>
              <w:t>raceway</w:t>
            </w:r>
            <w:r>
              <w:rPr>
                <w:sz w:val="20"/>
                <w:szCs w:val="20"/>
              </w:rPr>
              <w:t xml:space="preserve"> and check-in stations.  Decorate the location. </w:t>
            </w:r>
          </w:p>
        </w:tc>
        <w:tc>
          <w:tcPr>
            <w:tcW w:w="2695" w:type="dxa"/>
            <w:tcMar/>
          </w:tcPr>
          <w:p w:rsidRPr="00827833" w:rsidR="00FD00AC" w:rsidRDefault="00FD00AC" w14:paraId="3502B955" w14:textId="77777777">
            <w:pPr>
              <w:rPr>
                <w:sz w:val="22"/>
                <w:szCs w:val="22"/>
              </w:rPr>
            </w:pPr>
          </w:p>
        </w:tc>
      </w:tr>
      <w:tr w:rsidR="00684DC9" w:rsidTr="74C69898" w14:paraId="287ABC7E" w14:textId="77777777">
        <w:trPr>
          <w:trHeight w:val="300"/>
        </w:trPr>
        <w:tc>
          <w:tcPr>
            <w:tcW w:w="10790" w:type="dxa"/>
            <w:gridSpan w:val="3"/>
            <w:tcMar/>
            <w:vAlign w:val="center"/>
          </w:tcPr>
          <w:p w:rsidRPr="007974CC" w:rsidR="00684DC9" w:rsidP="00684DC9" w:rsidRDefault="00684DC9" w14:paraId="161E6E50" w14:textId="333BEB65">
            <w:pPr>
              <w:jc w:val="center"/>
              <w:rPr>
                <w:b/>
                <w:bCs/>
              </w:rPr>
            </w:pPr>
            <w:r w:rsidRPr="00684DC9">
              <w:rPr>
                <w:b/>
                <w:bCs/>
              </w:rPr>
              <w:t>During the Meeting</w:t>
            </w:r>
          </w:p>
        </w:tc>
      </w:tr>
      <w:tr w:rsidR="00684DC9" w:rsidTr="74C69898" w14:paraId="66ACB8C5" w14:textId="77777777">
        <w:trPr>
          <w:trHeight w:val="300"/>
        </w:trPr>
        <w:tc>
          <w:tcPr>
            <w:tcW w:w="2605" w:type="dxa"/>
            <w:tcMar/>
          </w:tcPr>
          <w:p w:rsidRPr="00CF6EEB" w:rsidR="00684DC9" w:rsidP="00684DC9" w:rsidRDefault="00684DC9" w14:paraId="61F12B73" w14:textId="57E02672">
            <w:pPr>
              <w:rPr>
                <w:b/>
                <w:bCs/>
                <w:sz w:val="22"/>
                <w:szCs w:val="22"/>
              </w:rPr>
            </w:pPr>
            <w:r w:rsidRPr="00CF6EEB">
              <w:rPr>
                <w:b/>
                <w:bCs/>
                <w:sz w:val="22"/>
                <w:szCs w:val="22"/>
              </w:rPr>
              <w:t>Action</w:t>
            </w:r>
          </w:p>
        </w:tc>
        <w:tc>
          <w:tcPr>
            <w:tcW w:w="5490" w:type="dxa"/>
            <w:tcMar/>
          </w:tcPr>
          <w:p w:rsidRPr="00CF6EEB" w:rsidR="00684DC9" w:rsidP="00684DC9" w:rsidRDefault="00684DC9" w14:paraId="7C1CC89E" w14:textId="229A54EA">
            <w:pPr>
              <w:rPr>
                <w:sz w:val="22"/>
                <w:szCs w:val="22"/>
              </w:rPr>
            </w:pPr>
            <w:r w:rsidRPr="00CF6EEB">
              <w:rPr>
                <w:b/>
                <w:bCs/>
                <w:sz w:val="22"/>
                <w:szCs w:val="22"/>
              </w:rPr>
              <w:t>Description</w:t>
            </w:r>
          </w:p>
        </w:tc>
        <w:tc>
          <w:tcPr>
            <w:tcW w:w="2695" w:type="dxa"/>
            <w:tcMar/>
          </w:tcPr>
          <w:p w:rsidRPr="00CF6EEB" w:rsidR="00684DC9" w:rsidP="00684DC9" w:rsidRDefault="00684DC9" w14:paraId="550973CF" w14:textId="5B9619A3">
            <w:pPr>
              <w:rPr>
                <w:sz w:val="22"/>
                <w:szCs w:val="22"/>
              </w:rPr>
            </w:pPr>
            <w:r w:rsidRPr="00CF6EEB">
              <w:rPr>
                <w:b/>
                <w:bCs/>
                <w:sz w:val="22"/>
                <w:szCs w:val="22"/>
              </w:rPr>
              <w:t>Assignment Accepted By</w:t>
            </w:r>
          </w:p>
        </w:tc>
      </w:tr>
      <w:tr w:rsidR="00684DC9" w:rsidTr="74C69898" w14:paraId="555865B2" w14:textId="77777777">
        <w:trPr>
          <w:trHeight w:val="300"/>
        </w:trPr>
        <w:tc>
          <w:tcPr>
            <w:tcW w:w="2605" w:type="dxa"/>
            <w:tcMar/>
          </w:tcPr>
          <w:p w:rsidRPr="00CF6EEB" w:rsidR="00684DC9" w:rsidP="00684DC9" w:rsidRDefault="0063286A" w14:paraId="3E389D66" w14:textId="18C140C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heck In </w:t>
            </w:r>
            <w:r w:rsidR="00870A36">
              <w:rPr>
                <w:sz w:val="22"/>
                <w:szCs w:val="22"/>
              </w:rPr>
              <w:t>Boats</w:t>
            </w:r>
          </w:p>
          <w:p w:rsidRPr="00CF6EEB" w:rsidR="00684DC9" w:rsidP="00684DC9" w:rsidRDefault="00684DC9" w14:paraId="5C593588" w14:textId="1F20C45A">
            <w:pPr>
              <w:rPr>
                <w:sz w:val="22"/>
                <w:szCs w:val="22"/>
              </w:rPr>
            </w:pPr>
          </w:p>
        </w:tc>
        <w:tc>
          <w:tcPr>
            <w:tcW w:w="5490" w:type="dxa"/>
            <w:tcMar/>
          </w:tcPr>
          <w:p w:rsidR="005B07B8" w:rsidP="00556E10" w:rsidRDefault="0063286A" w14:paraId="450AE238" w14:textId="7518AF3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heck </w:t>
            </w:r>
            <w:r w:rsidR="00870A36">
              <w:rPr>
                <w:sz w:val="22"/>
                <w:szCs w:val="22"/>
              </w:rPr>
              <w:t>boats for</w:t>
            </w:r>
            <w:r w:rsidR="00101AC3">
              <w:rPr>
                <w:sz w:val="22"/>
                <w:szCs w:val="22"/>
              </w:rPr>
              <w:t xml:space="preserve"> correct</w:t>
            </w:r>
            <w:r>
              <w:rPr>
                <w:sz w:val="22"/>
                <w:szCs w:val="22"/>
              </w:rPr>
              <w:t xml:space="preserve"> dimensions.  </w:t>
            </w:r>
          </w:p>
          <w:p w:rsidRPr="00827833" w:rsidR="00684DC9" w:rsidP="00556E10" w:rsidRDefault="0063286A" w14:paraId="65677E0B" w14:textId="73920D0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ssign a position</w:t>
            </w:r>
            <w:r w:rsidR="005B07B8">
              <w:rPr>
                <w:sz w:val="22"/>
                <w:szCs w:val="22"/>
              </w:rPr>
              <w:t xml:space="preserve"> in the race system.</w:t>
            </w:r>
          </w:p>
        </w:tc>
        <w:tc>
          <w:tcPr>
            <w:tcW w:w="2695" w:type="dxa"/>
            <w:tcMar/>
          </w:tcPr>
          <w:p w:rsidRPr="00827833" w:rsidR="00684DC9" w:rsidP="00684DC9" w:rsidRDefault="00684DC9" w14:paraId="1F6A8AB8" w14:textId="77777777">
            <w:pPr>
              <w:rPr>
                <w:sz w:val="22"/>
                <w:szCs w:val="22"/>
              </w:rPr>
            </w:pPr>
          </w:p>
        </w:tc>
      </w:tr>
      <w:tr w:rsidR="00684DC9" w:rsidTr="74C69898" w14:paraId="22DB02DB" w14:textId="77777777">
        <w:trPr>
          <w:trHeight w:val="300"/>
        </w:trPr>
        <w:tc>
          <w:tcPr>
            <w:tcW w:w="2605" w:type="dxa"/>
            <w:tcMar/>
          </w:tcPr>
          <w:p w:rsidRPr="00CF6EEB" w:rsidR="00684DC9" w:rsidP="00684DC9" w:rsidRDefault="00684DC9" w14:paraId="670869E5" w14:textId="197DC86F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Opening Falg Ceremony</w:t>
            </w:r>
          </w:p>
        </w:tc>
        <w:tc>
          <w:tcPr>
            <w:tcW w:w="5490" w:type="dxa"/>
            <w:tcMar/>
          </w:tcPr>
          <w:p w:rsidRPr="00827833" w:rsidR="00684DC9" w:rsidP="00684DC9" w:rsidRDefault="00556E10" w14:paraId="48D352A7" w14:textId="7CEF1A1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aditional Flag Ceremony</w:t>
            </w:r>
          </w:p>
        </w:tc>
        <w:tc>
          <w:tcPr>
            <w:tcW w:w="2695" w:type="dxa"/>
            <w:tcMar/>
          </w:tcPr>
          <w:p w:rsidRPr="00827833" w:rsidR="00684DC9" w:rsidP="00684DC9" w:rsidRDefault="00684DC9" w14:paraId="776CC553" w14:textId="77777777">
            <w:pPr>
              <w:rPr>
                <w:sz w:val="22"/>
                <w:szCs w:val="22"/>
              </w:rPr>
            </w:pPr>
          </w:p>
        </w:tc>
      </w:tr>
      <w:tr w:rsidR="00684DC9" w:rsidTr="74C69898" w14:paraId="213EE80C" w14:textId="77777777">
        <w:trPr>
          <w:trHeight w:val="300"/>
        </w:trPr>
        <w:tc>
          <w:tcPr>
            <w:tcW w:w="2605" w:type="dxa"/>
            <w:tcMar/>
          </w:tcPr>
          <w:p w:rsidRPr="00CF6EEB" w:rsidR="00684DC9" w:rsidP="00684DC9" w:rsidRDefault="00684DC9" w14:paraId="1006FA2F" w14:textId="77777777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Opening Remarks</w:t>
            </w:r>
          </w:p>
          <w:p w:rsidRPr="00CF6EEB" w:rsidR="00684DC9" w:rsidP="00684DC9" w:rsidRDefault="00684DC9" w14:paraId="778BA693" w14:textId="785FED2E">
            <w:pPr>
              <w:rPr>
                <w:sz w:val="22"/>
                <w:szCs w:val="22"/>
              </w:rPr>
            </w:pPr>
          </w:p>
        </w:tc>
        <w:tc>
          <w:tcPr>
            <w:tcW w:w="5490" w:type="dxa"/>
            <w:tcMar/>
          </w:tcPr>
          <w:p w:rsidRPr="00827833" w:rsidR="00684DC9" w:rsidP="00684DC9" w:rsidRDefault="00684DC9" w14:paraId="43825501" w14:textId="77777777">
            <w:pPr>
              <w:rPr>
                <w:sz w:val="22"/>
                <w:szCs w:val="22"/>
              </w:rPr>
            </w:pPr>
          </w:p>
        </w:tc>
        <w:tc>
          <w:tcPr>
            <w:tcW w:w="2695" w:type="dxa"/>
            <w:tcMar/>
          </w:tcPr>
          <w:p w:rsidRPr="00827833" w:rsidR="00684DC9" w:rsidP="00684DC9" w:rsidRDefault="00684DC9" w14:paraId="03D1C353" w14:textId="77777777">
            <w:pPr>
              <w:rPr>
                <w:sz w:val="22"/>
                <w:szCs w:val="22"/>
              </w:rPr>
            </w:pPr>
          </w:p>
        </w:tc>
      </w:tr>
      <w:tr w:rsidR="0063286A" w:rsidTr="74C69898" w14:paraId="6CD9173E" w14:textId="77777777">
        <w:trPr>
          <w:trHeight w:val="300"/>
        </w:trPr>
        <w:tc>
          <w:tcPr>
            <w:tcW w:w="2605" w:type="dxa"/>
            <w:tcMar/>
          </w:tcPr>
          <w:p w:rsidRPr="00CF6EEB" w:rsidR="0063286A" w:rsidP="00684DC9" w:rsidRDefault="00FD4CA6" w14:paraId="76C777D7" w14:textId="5B3F44B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ace Official</w:t>
            </w:r>
          </w:p>
        </w:tc>
        <w:tc>
          <w:tcPr>
            <w:tcW w:w="5490" w:type="dxa"/>
            <w:tcMar/>
          </w:tcPr>
          <w:p w:rsidRPr="00827833" w:rsidR="0063286A" w:rsidP="00684DC9" w:rsidRDefault="00A90826" w14:paraId="5D4D6273" w14:textId="2C96C7A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 adult who o</w:t>
            </w:r>
            <w:r w:rsidR="0036538D">
              <w:rPr>
                <w:sz w:val="22"/>
                <w:szCs w:val="22"/>
              </w:rPr>
              <w:t xml:space="preserve">versees </w:t>
            </w:r>
            <w:r w:rsidR="00F17416">
              <w:rPr>
                <w:sz w:val="22"/>
                <w:szCs w:val="22"/>
              </w:rPr>
              <w:t xml:space="preserve">all aspects of the </w:t>
            </w:r>
            <w:r w:rsidR="0036538D">
              <w:rPr>
                <w:sz w:val="22"/>
                <w:szCs w:val="22"/>
              </w:rPr>
              <w:t>race</w:t>
            </w:r>
            <w:r w:rsidR="00303008">
              <w:rPr>
                <w:sz w:val="22"/>
                <w:szCs w:val="22"/>
              </w:rPr>
              <w:t xml:space="preserve"> and ensures rules are followed.  Makes the official decision on awards</w:t>
            </w:r>
            <w:r w:rsidR="006358E5">
              <w:rPr>
                <w:sz w:val="22"/>
                <w:szCs w:val="22"/>
              </w:rPr>
              <w:t>.</w:t>
            </w:r>
          </w:p>
        </w:tc>
        <w:tc>
          <w:tcPr>
            <w:tcW w:w="2695" w:type="dxa"/>
            <w:tcMar/>
          </w:tcPr>
          <w:p w:rsidRPr="00827833" w:rsidR="0063286A" w:rsidP="00684DC9" w:rsidRDefault="0063286A" w14:paraId="7CC6AC9E" w14:textId="77777777">
            <w:pPr>
              <w:rPr>
                <w:sz w:val="22"/>
                <w:szCs w:val="22"/>
              </w:rPr>
            </w:pPr>
          </w:p>
        </w:tc>
      </w:tr>
      <w:tr w:rsidR="00D12D03" w:rsidTr="74C69898" w14:paraId="20736205" w14:textId="77777777">
        <w:trPr>
          <w:trHeight w:val="300"/>
        </w:trPr>
        <w:tc>
          <w:tcPr>
            <w:tcW w:w="2605" w:type="dxa"/>
            <w:tcMar/>
          </w:tcPr>
          <w:p w:rsidR="00D12D03" w:rsidP="00684DC9" w:rsidRDefault="006A1BCF" w14:paraId="3368CE14" w14:textId="2E7FF98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ster of Ceremonies</w:t>
            </w:r>
          </w:p>
        </w:tc>
        <w:tc>
          <w:tcPr>
            <w:tcW w:w="5490" w:type="dxa"/>
            <w:tcMar/>
          </w:tcPr>
          <w:p w:rsidR="00D12D03" w:rsidP="00684DC9" w:rsidRDefault="006A1BCF" w14:paraId="56B69EB2" w14:textId="7672345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akes announcements </w:t>
            </w:r>
            <w:r w:rsidR="00D0749C">
              <w:rPr>
                <w:sz w:val="22"/>
                <w:szCs w:val="22"/>
              </w:rPr>
              <w:t>between</w:t>
            </w:r>
            <w:r>
              <w:rPr>
                <w:sz w:val="22"/>
                <w:szCs w:val="22"/>
              </w:rPr>
              <w:t xml:space="preserve"> races</w:t>
            </w:r>
            <w:r w:rsidR="00D0749C">
              <w:rPr>
                <w:sz w:val="22"/>
                <w:szCs w:val="22"/>
              </w:rPr>
              <w:t>, informs who is racing next,</w:t>
            </w:r>
            <w:r>
              <w:rPr>
                <w:sz w:val="22"/>
                <w:szCs w:val="22"/>
              </w:rPr>
              <w:t xml:space="preserve"> and </w:t>
            </w:r>
            <w:r w:rsidR="007F72F2">
              <w:rPr>
                <w:sz w:val="22"/>
                <w:szCs w:val="22"/>
              </w:rPr>
              <w:t xml:space="preserve">announces </w:t>
            </w:r>
            <w:r w:rsidR="00D0749C">
              <w:rPr>
                <w:sz w:val="22"/>
                <w:szCs w:val="22"/>
              </w:rPr>
              <w:t>the results of each race.</w:t>
            </w:r>
          </w:p>
        </w:tc>
        <w:tc>
          <w:tcPr>
            <w:tcW w:w="2695" w:type="dxa"/>
            <w:tcMar/>
          </w:tcPr>
          <w:p w:rsidRPr="00827833" w:rsidR="00D12D03" w:rsidP="00684DC9" w:rsidRDefault="00D12D03" w14:paraId="36F2ECCE" w14:textId="77777777">
            <w:pPr>
              <w:rPr>
                <w:sz w:val="22"/>
                <w:szCs w:val="22"/>
              </w:rPr>
            </w:pPr>
          </w:p>
        </w:tc>
      </w:tr>
      <w:tr w:rsidR="007F72F2" w:rsidTr="74C69898" w14:paraId="1B8C60E5" w14:textId="77777777">
        <w:trPr>
          <w:trHeight w:val="300"/>
        </w:trPr>
        <w:tc>
          <w:tcPr>
            <w:tcW w:w="2605" w:type="dxa"/>
            <w:tcMar/>
          </w:tcPr>
          <w:p w:rsidR="007F72F2" w:rsidP="00684DC9" w:rsidRDefault="007F72F2" w14:paraId="4C797B90" w14:textId="133D69D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ace Coordinator</w:t>
            </w:r>
          </w:p>
        </w:tc>
        <w:tc>
          <w:tcPr>
            <w:tcW w:w="5490" w:type="dxa"/>
            <w:tcMar/>
          </w:tcPr>
          <w:p w:rsidR="007F72F2" w:rsidP="00684DC9" w:rsidRDefault="003A1D49" w14:paraId="6B86198D" w14:textId="3C89AB79" w14:noSpellErr="1">
            <w:pPr>
              <w:rPr>
                <w:sz w:val="22"/>
                <w:szCs w:val="22"/>
              </w:rPr>
            </w:pPr>
            <w:r w:rsidRPr="74C69898" w:rsidR="2094FC5F">
              <w:rPr>
                <w:sz w:val="22"/>
                <w:szCs w:val="22"/>
              </w:rPr>
              <w:t xml:space="preserve">Responsible for the software or creating the tournament brackets.  Informs the </w:t>
            </w:r>
            <w:r w:rsidRPr="74C69898" w:rsidR="739CC3BA">
              <w:rPr>
                <w:sz w:val="22"/>
                <w:szCs w:val="22"/>
              </w:rPr>
              <w:t>master of ceremonies</w:t>
            </w:r>
            <w:r w:rsidRPr="74C69898" w:rsidR="7650E2A1">
              <w:rPr>
                <w:sz w:val="22"/>
                <w:szCs w:val="22"/>
              </w:rPr>
              <w:t xml:space="preserve"> which </w:t>
            </w:r>
            <w:commentRangeStart w:id="1819145183"/>
            <w:r w:rsidRPr="74C69898" w:rsidR="7650E2A1">
              <w:rPr>
                <w:sz w:val="22"/>
                <w:szCs w:val="22"/>
              </w:rPr>
              <w:t>cars</w:t>
            </w:r>
            <w:commentRangeEnd w:id="1819145183"/>
            <w:r>
              <w:rPr>
                <w:rStyle w:val="CommentReference"/>
              </w:rPr>
              <w:commentReference w:id="1819145183"/>
            </w:r>
            <w:r w:rsidRPr="74C69898" w:rsidR="7650E2A1">
              <w:rPr>
                <w:sz w:val="22"/>
                <w:szCs w:val="22"/>
              </w:rPr>
              <w:t xml:space="preserve"> are to race next.</w:t>
            </w:r>
          </w:p>
        </w:tc>
        <w:tc>
          <w:tcPr>
            <w:tcW w:w="2695" w:type="dxa"/>
            <w:tcMar/>
          </w:tcPr>
          <w:p w:rsidRPr="00827833" w:rsidR="007F72F2" w:rsidP="00684DC9" w:rsidRDefault="007F72F2" w14:paraId="128F390D" w14:textId="77777777">
            <w:pPr>
              <w:rPr>
                <w:sz w:val="22"/>
                <w:szCs w:val="22"/>
              </w:rPr>
            </w:pPr>
          </w:p>
        </w:tc>
      </w:tr>
      <w:tr w:rsidR="00684DC9" w:rsidTr="74C69898" w14:paraId="51E1C553" w14:textId="77777777">
        <w:trPr>
          <w:trHeight w:val="300"/>
        </w:trPr>
        <w:tc>
          <w:tcPr>
            <w:tcW w:w="10790" w:type="dxa"/>
            <w:gridSpan w:val="3"/>
            <w:tcMar/>
          </w:tcPr>
          <w:p w:rsidRPr="005F1065" w:rsidR="005F1065" w:rsidP="00E3011E" w:rsidRDefault="00101AC3" w14:paraId="1DDC6B22" w14:textId="1DFD923F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RINGUTTER REGATTA</w:t>
            </w:r>
          </w:p>
          <w:p w:rsidRPr="00CF6EEB" w:rsidR="00684DC9" w:rsidP="00684DC9" w:rsidRDefault="00684DC9" w14:paraId="52590425" w14:textId="77777777">
            <w:pPr>
              <w:rPr>
                <w:b/>
                <w:bCs/>
                <w:sz w:val="22"/>
                <w:szCs w:val="22"/>
              </w:rPr>
            </w:pPr>
          </w:p>
        </w:tc>
      </w:tr>
      <w:tr w:rsidR="00684DC9" w:rsidTr="74C69898" w14:paraId="5B19229E" w14:textId="77777777">
        <w:trPr>
          <w:trHeight w:val="300"/>
        </w:trPr>
        <w:tc>
          <w:tcPr>
            <w:tcW w:w="2605" w:type="dxa"/>
            <w:tcMar/>
          </w:tcPr>
          <w:p w:rsidRPr="00CF6EEB" w:rsidR="00684DC9" w:rsidP="00684DC9" w:rsidRDefault="00CF6EEB" w14:paraId="519995BC" w14:textId="16C2604E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Presentations and Ceremonies</w:t>
            </w:r>
          </w:p>
        </w:tc>
        <w:tc>
          <w:tcPr>
            <w:tcW w:w="5490" w:type="dxa"/>
            <w:tcMar/>
          </w:tcPr>
          <w:p w:rsidRPr="002C0BE0" w:rsidR="00684DC9" w:rsidP="00684DC9" w:rsidRDefault="00684DC9" w14:paraId="0C12256B" w14:textId="1F8E126E">
            <w:pPr>
              <w:rPr>
                <w:sz w:val="22"/>
                <w:szCs w:val="22"/>
              </w:rPr>
            </w:pPr>
          </w:p>
        </w:tc>
        <w:tc>
          <w:tcPr>
            <w:tcW w:w="2695" w:type="dxa"/>
            <w:tcMar/>
          </w:tcPr>
          <w:p w:rsidRPr="002C0BE0" w:rsidR="00684DC9" w:rsidP="00684DC9" w:rsidRDefault="00684DC9" w14:paraId="30C39ADF" w14:textId="77777777">
            <w:pPr>
              <w:rPr>
                <w:sz w:val="22"/>
                <w:szCs w:val="22"/>
              </w:rPr>
            </w:pPr>
          </w:p>
        </w:tc>
      </w:tr>
      <w:tr w:rsidR="00684DC9" w:rsidTr="74C69898" w14:paraId="542384C9" w14:textId="77777777">
        <w:trPr>
          <w:trHeight w:val="300"/>
        </w:trPr>
        <w:tc>
          <w:tcPr>
            <w:tcW w:w="2605" w:type="dxa"/>
            <w:tcMar/>
          </w:tcPr>
          <w:p w:rsidRPr="00CF6EEB" w:rsidR="00684DC9" w:rsidP="00684DC9" w:rsidRDefault="00CF6EEB" w14:paraId="6C93ADF9" w14:textId="29B40C3D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 xml:space="preserve">Cubmaster Minute </w:t>
            </w:r>
          </w:p>
        </w:tc>
        <w:tc>
          <w:tcPr>
            <w:tcW w:w="5490" w:type="dxa"/>
            <w:tcMar/>
          </w:tcPr>
          <w:p w:rsidRPr="002C0BE0" w:rsidR="00684DC9" w:rsidP="00684DC9" w:rsidRDefault="00684DC9" w14:paraId="78862A08" w14:textId="76A69C32">
            <w:pPr>
              <w:rPr>
                <w:sz w:val="22"/>
                <w:szCs w:val="22"/>
              </w:rPr>
            </w:pPr>
          </w:p>
        </w:tc>
        <w:tc>
          <w:tcPr>
            <w:tcW w:w="2695" w:type="dxa"/>
            <w:tcMar/>
          </w:tcPr>
          <w:p w:rsidRPr="002C0BE0" w:rsidR="00684DC9" w:rsidP="00684DC9" w:rsidRDefault="00684DC9" w14:paraId="0D641919" w14:textId="6611302B">
            <w:pPr>
              <w:rPr>
                <w:sz w:val="22"/>
                <w:szCs w:val="22"/>
              </w:rPr>
            </w:pPr>
          </w:p>
        </w:tc>
      </w:tr>
      <w:tr w:rsidR="00403E42" w:rsidTr="74C69898" w14:paraId="79378F79" w14:textId="77777777">
        <w:trPr>
          <w:trHeight w:val="300"/>
        </w:trPr>
        <w:tc>
          <w:tcPr>
            <w:tcW w:w="2605" w:type="dxa"/>
            <w:tcMar/>
          </w:tcPr>
          <w:p w:rsidRPr="00CF6EEB" w:rsidR="00403E42" w:rsidP="00403E42" w:rsidRDefault="00403E42" w14:paraId="5DA50D2F" w14:textId="26675AC0">
            <w:pPr>
              <w:rPr>
                <w:sz w:val="22"/>
                <w:szCs w:val="22"/>
              </w:rPr>
            </w:pPr>
            <w:r w:rsidRPr="00CF6EEB">
              <w:rPr>
                <w:sz w:val="22"/>
                <w:szCs w:val="22"/>
              </w:rPr>
              <w:t>Closing Ceremony</w:t>
            </w:r>
          </w:p>
        </w:tc>
        <w:tc>
          <w:tcPr>
            <w:tcW w:w="5490" w:type="dxa"/>
            <w:tcMar/>
          </w:tcPr>
          <w:p w:rsidRPr="002C0BE0" w:rsidR="00403E42" w:rsidP="00403E42" w:rsidRDefault="00403E42" w14:paraId="1FF7AF00" w14:textId="0A621D4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aditional Closing Ceremony</w:t>
            </w:r>
          </w:p>
        </w:tc>
        <w:tc>
          <w:tcPr>
            <w:tcW w:w="2695" w:type="dxa"/>
            <w:tcMar/>
          </w:tcPr>
          <w:p w:rsidRPr="002C0BE0" w:rsidR="00403E42" w:rsidP="00403E42" w:rsidRDefault="00403E42" w14:paraId="59219AAC" w14:textId="77777777">
            <w:pPr>
              <w:rPr>
                <w:sz w:val="22"/>
                <w:szCs w:val="22"/>
              </w:rPr>
            </w:pPr>
          </w:p>
        </w:tc>
      </w:tr>
      <w:tr w:rsidR="00403E42" w:rsidTr="74C69898" w14:paraId="156F2C5A" w14:textId="77777777">
        <w:trPr>
          <w:trHeight w:val="300"/>
        </w:trPr>
        <w:tc>
          <w:tcPr>
            <w:tcW w:w="10790" w:type="dxa"/>
            <w:gridSpan w:val="3"/>
            <w:tcMar/>
          </w:tcPr>
          <w:p w:rsidRPr="00CF6EEB" w:rsidR="00403E42" w:rsidP="00403E42" w:rsidRDefault="00403E42" w14:paraId="62168813" w14:textId="48FE1002">
            <w:pPr>
              <w:jc w:val="center"/>
              <w:rPr>
                <w:b/>
                <w:bCs/>
              </w:rPr>
            </w:pPr>
            <w:r w:rsidRPr="00CF6EEB">
              <w:rPr>
                <w:b/>
                <w:bCs/>
              </w:rPr>
              <w:t>After the Meeting</w:t>
            </w:r>
          </w:p>
        </w:tc>
      </w:tr>
      <w:tr w:rsidR="00403E42" w:rsidTr="74C69898" w14:paraId="11C2184A" w14:textId="77777777">
        <w:trPr>
          <w:trHeight w:val="300"/>
        </w:trPr>
        <w:tc>
          <w:tcPr>
            <w:tcW w:w="2605" w:type="dxa"/>
            <w:tcMar/>
          </w:tcPr>
          <w:p w:rsidR="00403E42" w:rsidP="00403E42" w:rsidRDefault="00403E42" w14:paraId="39D006F2" w14:textId="6101D34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lean Up Meeting Space</w:t>
            </w:r>
          </w:p>
        </w:tc>
        <w:tc>
          <w:tcPr>
            <w:tcW w:w="5490" w:type="dxa"/>
            <w:tcMar/>
          </w:tcPr>
          <w:p w:rsidRPr="00CF6EEB" w:rsidR="00403E42" w:rsidP="00403E42" w:rsidRDefault="00403E42" w14:paraId="38BBC0AA" w14:textId="37AEB1C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ut the meeting space back in the proper order.  Clean up activity stations. Check bathrooms.  Take out trash.  </w:t>
            </w:r>
          </w:p>
        </w:tc>
        <w:tc>
          <w:tcPr>
            <w:tcW w:w="2695" w:type="dxa"/>
            <w:tcMar/>
          </w:tcPr>
          <w:p w:rsidRPr="007974CC" w:rsidR="00403E42" w:rsidP="00403E42" w:rsidRDefault="00403E42" w14:paraId="15DB1BB1" w14:textId="77777777">
            <w:pPr>
              <w:rPr>
                <w:b/>
                <w:bCs/>
              </w:rPr>
            </w:pPr>
          </w:p>
        </w:tc>
      </w:tr>
      <w:tr w:rsidR="00403E42" w:rsidTr="74C69898" w14:paraId="472500B4" w14:textId="77777777">
        <w:trPr>
          <w:trHeight w:val="300"/>
        </w:trPr>
        <w:tc>
          <w:tcPr>
            <w:tcW w:w="2605" w:type="dxa"/>
            <w:tcMar/>
          </w:tcPr>
          <w:p w:rsidR="00403E42" w:rsidP="00403E42" w:rsidRDefault="00403E42" w14:paraId="6D9081F2" w14:textId="6E534E3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eting Space Lock Up</w:t>
            </w:r>
          </w:p>
        </w:tc>
        <w:tc>
          <w:tcPr>
            <w:tcW w:w="5490" w:type="dxa"/>
            <w:tcMar/>
          </w:tcPr>
          <w:p w:rsidR="00403E42" w:rsidP="00403E42" w:rsidRDefault="00403E42" w14:paraId="5BD61AAC" w14:textId="4524D90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 all rooms in the meeting location to make sure everyone has left the building.  Secure the meeting space.</w:t>
            </w:r>
          </w:p>
        </w:tc>
        <w:tc>
          <w:tcPr>
            <w:tcW w:w="2695" w:type="dxa"/>
            <w:tcMar/>
          </w:tcPr>
          <w:p w:rsidRPr="007974CC" w:rsidR="00403E42" w:rsidP="00403E42" w:rsidRDefault="00403E42" w14:paraId="3FCA18C4" w14:textId="77777777">
            <w:pPr>
              <w:rPr>
                <w:b/>
                <w:bCs/>
              </w:rPr>
            </w:pPr>
          </w:p>
        </w:tc>
      </w:tr>
    </w:tbl>
    <w:p w:rsidR="007974CC" w:rsidRDefault="007974CC" w14:paraId="46FCC8CF" w14:textId="77777777"/>
    <w:sectPr w:rsidR="007974CC" w:rsidSect="007974CC"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14="http://schemas.microsoft.com/office/word/2010/wordml" xmlns:w="http://schemas.openxmlformats.org/wordprocessingml/2006/main">
  <w:comment xmlns:w="http://schemas.openxmlformats.org/wordprocessingml/2006/main" w:initials="ai" w:author="aideon" w:date="2025-08-14T10:57:20" w:id="1819145183">
    <w:p xmlns:w14="http://schemas.microsoft.com/office/word/2010/wordml" xmlns:w="http://schemas.openxmlformats.org/wordprocessingml/2006/main" w:rsidR="29E92C05" w:rsidRDefault="610291BE" w14:paraId="4A4F7A54" w14:textId="133544B8">
      <w:pPr>
        <w:pStyle w:val="CommentText"/>
      </w:pPr>
      <w:r>
        <w:rPr>
          <w:rStyle w:val="CommentReference"/>
        </w:rPr>
        <w:annotationRef/>
      </w:r>
      <w:r w:rsidRPr="74396F64" w:rsidR="4A7ECDE8">
        <w:t>boats</w:t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0" w15:paraId="4A4F7A54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0C31EB2B" w16cex:dateUtc="2025-08-14T14:57:20.144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4A4F7A54" w16cid:durableId="0C31EB2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people.xml><?xml version="1.0" encoding="utf-8"?>
<w15:people xmlns:mc="http://schemas.openxmlformats.org/markup-compatibility/2006" xmlns:w15="http://schemas.microsoft.com/office/word/2012/wordml" mc:Ignorable="w15">
  <w15:person w15:author="aideon">
    <w15:presenceInfo w15:providerId="AD" w15:userId="S::aideon_gmail.com#ext#@boyscouts.onmicrosoft.com::988f181b-4c93-46c0-bc60-386da3c4340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Q0MLE0NLK0MDEwMrNU0lEKTi0uzszPAykwqQUAGWbXfSwAAAA="/>
  </w:docVars>
  <w:rsids>
    <w:rsidRoot w:val="007974CC"/>
    <w:rsid w:val="00101AC3"/>
    <w:rsid w:val="00130944"/>
    <w:rsid w:val="00184781"/>
    <w:rsid w:val="00192695"/>
    <w:rsid w:val="00281B94"/>
    <w:rsid w:val="002C0BE0"/>
    <w:rsid w:val="00301BEE"/>
    <w:rsid w:val="00303008"/>
    <w:rsid w:val="0036538D"/>
    <w:rsid w:val="003A1D49"/>
    <w:rsid w:val="00403E42"/>
    <w:rsid w:val="00421943"/>
    <w:rsid w:val="00431E13"/>
    <w:rsid w:val="00442F36"/>
    <w:rsid w:val="00453503"/>
    <w:rsid w:val="00494C6A"/>
    <w:rsid w:val="00556E10"/>
    <w:rsid w:val="005859B9"/>
    <w:rsid w:val="005B07B8"/>
    <w:rsid w:val="005F1065"/>
    <w:rsid w:val="005F5B8C"/>
    <w:rsid w:val="0063286A"/>
    <w:rsid w:val="006358E5"/>
    <w:rsid w:val="00636E29"/>
    <w:rsid w:val="00684DC9"/>
    <w:rsid w:val="006A1BCF"/>
    <w:rsid w:val="006A6EFC"/>
    <w:rsid w:val="007401A4"/>
    <w:rsid w:val="007974CC"/>
    <w:rsid w:val="007E43D8"/>
    <w:rsid w:val="007F72F2"/>
    <w:rsid w:val="008173D7"/>
    <w:rsid w:val="00827833"/>
    <w:rsid w:val="008325DA"/>
    <w:rsid w:val="008622F3"/>
    <w:rsid w:val="00870A36"/>
    <w:rsid w:val="00A90826"/>
    <w:rsid w:val="00AA11E2"/>
    <w:rsid w:val="00BB6982"/>
    <w:rsid w:val="00C81045"/>
    <w:rsid w:val="00CE13D0"/>
    <w:rsid w:val="00CF6EEB"/>
    <w:rsid w:val="00D0749C"/>
    <w:rsid w:val="00D10E07"/>
    <w:rsid w:val="00D12D03"/>
    <w:rsid w:val="00DD0389"/>
    <w:rsid w:val="00E3011E"/>
    <w:rsid w:val="00E96AA3"/>
    <w:rsid w:val="00EE5F52"/>
    <w:rsid w:val="00F17416"/>
    <w:rsid w:val="00F33BBA"/>
    <w:rsid w:val="00F43B7C"/>
    <w:rsid w:val="00FC4771"/>
    <w:rsid w:val="00FD00AC"/>
    <w:rsid w:val="00FD4CA6"/>
    <w:rsid w:val="2094FC5F"/>
    <w:rsid w:val="5FACD26E"/>
    <w:rsid w:val="61B1DE30"/>
    <w:rsid w:val="739CC3BA"/>
    <w:rsid w:val="74C69898"/>
    <w:rsid w:val="7650E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5ADFE9"/>
  <w15:chartTrackingRefBased/>
  <w15:docId w15:val="{E154F216-A033-4328-84F1-66F2215BB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974CC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974CC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974C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974C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974C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74C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74C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74C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74C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7974CC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7974CC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7974CC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7974CC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7974CC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7974CC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7974CC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7974CC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7974C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974CC"/>
    <w:pPr>
      <w:spacing w:after="8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7974CC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74C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7974C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974CC"/>
    <w:pPr>
      <w:spacing w:before="160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7974C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974C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974C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974CC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7974C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974CC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7974C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556E1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6E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customXml" Target="../customXml/item3.xml" Id="rId3" /><Relationship Type="http://schemas.openxmlformats.org/officeDocument/2006/relationships/fontTable" Target="fontTable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settings" Target="settings.xml" Id="rId5" /><Relationship Type="http://schemas.openxmlformats.org/officeDocument/2006/relationships/styles" Target="styles.xml" Id="rId4" /><Relationship Type="http://schemas.openxmlformats.org/officeDocument/2006/relationships/comments" Target="comments.xml" Id="R5d9bb539820a41fb" /><Relationship Type="http://schemas.microsoft.com/office/2011/relationships/people" Target="people.xml" Id="Rac714d326b8240af" /><Relationship Type="http://schemas.microsoft.com/office/2011/relationships/commentsExtended" Target="commentsExtended.xml" Id="R61445d574a3a41dc" /><Relationship Type="http://schemas.microsoft.com/office/2016/09/relationships/commentsIds" Target="commentsIds.xml" Id="Rc9a023edfd4c4917" /><Relationship Type="http://schemas.microsoft.com/office/2018/08/relationships/commentsExtensible" Target="commentsExtensible.xml" Id="R90b8a3212deb46d0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0e14af1-33f5-47b3-aac4-1c455b522c55" xsi:nil="true"/>
    <lcf76f155ced4ddcb4097134ff3c332f xmlns="1f259bc3-d1ec-43bf-868a-ed252a53032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5311B64900F546B6E6C2A73345ADD0" ma:contentTypeVersion="19" ma:contentTypeDescription="Create a new document." ma:contentTypeScope="" ma:versionID="b508e7ae34806b218122a45ecc73da0d">
  <xsd:schema xmlns:xsd="http://www.w3.org/2001/XMLSchema" xmlns:xs="http://www.w3.org/2001/XMLSchema" xmlns:p="http://schemas.microsoft.com/office/2006/metadata/properties" xmlns:ns2="1f259bc3-d1ec-43bf-868a-ed252a530328" xmlns:ns3="90e14af1-33f5-47b3-aac4-1c455b522c55" targetNamespace="http://schemas.microsoft.com/office/2006/metadata/properties" ma:root="true" ma:fieldsID="d0d65165ffd6878ea868fd90cdfae220" ns2:_="" ns3:_="">
    <xsd:import namespace="1f259bc3-d1ec-43bf-868a-ed252a530328"/>
    <xsd:import namespace="90e14af1-33f5-47b3-aac4-1c455b522c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259bc3-d1ec-43bf-868a-ed252a5303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79308d4-bde5-4dca-adcb-0162404f86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e14af1-33f5-47b3-aac4-1c455b522c5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ebe635e-199c-4bee-9691-8088f7b31727}" ma:internalName="TaxCatchAll" ma:showField="CatchAllData" ma:web="90e14af1-33f5-47b3-aac4-1c455b522c5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096B72-07E2-417E-B243-6AD143BF44E7}">
  <ds:schemaRefs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1f259bc3-d1ec-43bf-868a-ed252a530328"/>
    <ds:schemaRef ds:uri="http://schemas.openxmlformats.org/package/2006/metadata/core-properties"/>
    <ds:schemaRef ds:uri="http://purl.org/dc/elements/1.1/"/>
    <ds:schemaRef ds:uri="90e14af1-33f5-47b3-aac4-1c455b522c55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F2E111E7-14A3-4EDC-A81F-0E5E8FAC43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504BA6-9E53-45D5-9A8A-2CAC6DDE6A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259bc3-d1ec-43bf-868a-ed252a530328"/>
    <ds:schemaRef ds:uri="90e14af1-33f5-47b3-aac4-1c455b522c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d9008a0-7846-4989-a4c5-77cfad3f7e4e}" enabled="0" method="" siteId="{fd9008a0-7846-4989-a4c5-77cfad3f7e4e}" removed="1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nthony Berger</dc:creator>
  <keywords/>
  <dc:description/>
  <lastModifiedBy>aideon</lastModifiedBy>
  <revision>29</revision>
  <dcterms:created xsi:type="dcterms:W3CDTF">2025-08-13T13:54:00.0000000Z</dcterms:created>
  <dcterms:modified xsi:type="dcterms:W3CDTF">2025-08-14T14:57:46.464157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dcf68d-a0b1-4a1a-8924-a110a09984a8</vt:lpwstr>
  </property>
  <property fmtid="{D5CDD505-2E9C-101B-9397-08002B2CF9AE}" pid="3" name="ContentTypeId">
    <vt:lpwstr>0x010100F15311B64900F546B6E6C2A73345ADD0</vt:lpwstr>
  </property>
  <property fmtid="{D5CDD505-2E9C-101B-9397-08002B2CF9AE}" pid="4" name="MediaServiceImageTags">
    <vt:lpwstr/>
  </property>
</Properties>
</file>